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t aktuella brottsplatsen.</w:t>
      </w:r>
    </w:p>
    <w:p>
      <w:pPr>
        <w:pStyle w:val="BodyText"/>
      </w:pPr>
      <w:r>
        <w:t xml:space="preserve">Det var inte svårt och hitta, nu stod Adam framför en mörk dörr med en siffra, 1, i guld 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o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ätta för att visa vart kroppen hittades, mycket kunde inte synas, men positionen av kroppen — i mitten av rummet — verkade som en viktig detalj. Dem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des till döds. Med noggrann öga jämförde Adam rapporten med vad han kunde se, efter han var säker att allting stämde så stängde han rapporten och började gå ut.</w:t>
      </w:r>
    </w:p>
    <w:p>
      <w:pPr>
        <w:pStyle w:val="BodyText"/>
      </w:pPr>
      <w:r>
        <w:t xml:space="preserve">Efter att haft lämnat brottsplatsen så återvände Adam tillbaka till polisstationen, där hade dem tre misstänkta redan förberetts för förhör. Utan att fokusera på onödigheter, som hans medarbetare på stationen så begav Adam sig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ft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es inte viktigt nog.</w:t>
      </w:r>
    </w:p>
    <w:p>
      <w:pPr>
        <w:pStyle w:val="BodyText"/>
      </w:pPr>
      <w:r>
        <w:t xml:space="preserve">- Har du observerat något ovanligt beteende dem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du ringas.</w:t>
      </w:r>
    </w:p>
    <w:p>
      <w:pPr>
        <w:pStyle w:val="BodyText"/>
      </w:pPr>
      <w:r>
        <w:t xml:space="preserve">Sarah ställde sig upp och lämnade rummet medans Adam satt kvar och granskade sina anteckningar medans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s han tittade på den extremt hyperaktiva mannen framför honom. När Ben eventuellt satt sig ner så började Adam om åter.</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t xml:space="preserve"> </w:t>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du ringas åter.</w:t>
      </w:r>
      <w:r>
        <w:br/>
      </w:r>
      <w:r>
        <w:t xml:space="preserve">- Redan nu? Frågade Ben förvånad, men efter Adam nickade så lämnade han.</w:t>
      </w:r>
    </w:p>
    <w:p>
      <w:pPr>
        <w:pStyle w:val="BodyText"/>
      </w:pPr>
      <w:r>
        <w:t xml:space="preserve">Nästa misstänkt på gång var</w:t>
      </w:r>
      <w:r>
        <w:t xml:space="preserve"> </w:t>
      </w:r>
      <w:r>
        <w:rPr>
          <w:iCs/>
          <w:i/>
        </w:rPr>
        <w:t xml:space="preserve">Jane Turney</w:t>
      </w:r>
      <w:r>
        <w:t xml:space="preserve">, städerskan på hotellet som också arbetade vid timmen av brottet.</w:t>
      </w:r>
    </w:p>
    <w:p>
      <w:pPr>
        <w:pStyle w:val="BodyText"/>
      </w:pPr>
      <w:r>
        <w:t xml:space="preserve">- Inspektör Adam, sagde Adam medans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40Z</dcterms:created>
  <dcterms:modified xsi:type="dcterms:W3CDTF">2024-10-16T11:03:40Z</dcterms:modified>
</cp:coreProperties>
</file>

<file path=docProps/custom.xml><?xml version="1.0" encoding="utf-8"?>
<Properties xmlns="http://schemas.openxmlformats.org/officeDocument/2006/custom-properties" xmlns:vt="http://schemas.openxmlformats.org/officeDocument/2006/docPropsVTypes"/>
</file>